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74746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6986055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5587F4A8" w14:textId="77777777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618BBF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C1BC41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5FE0AE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B4F99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97900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3B55D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41681D76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B0B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42B8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BAA3C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298553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EC82F1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23EFD66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58C2179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ECFC9D" w14:textId="77777777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DA4152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2ACD998C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2C8851CC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F5949" w14:textId="77777777" w:rsidR="002F04B6" w:rsidRDefault="002F04B6" w:rsidP="00385A42">
      <w:r>
        <w:separator/>
      </w:r>
    </w:p>
  </w:endnote>
  <w:endnote w:type="continuationSeparator" w:id="0">
    <w:p w14:paraId="746644F3" w14:textId="77777777" w:rsidR="002F04B6" w:rsidRDefault="002F04B6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7316" w14:textId="77777777" w:rsidR="00807850" w:rsidRDefault="00807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F5CBD" w14:textId="77777777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5C53B" w14:textId="77777777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8AA3" w14:textId="77777777" w:rsidR="00807850" w:rsidRDefault="00807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0FE15" w14:textId="77777777" w:rsidR="002F04B6" w:rsidRDefault="002F04B6" w:rsidP="00385A42">
      <w:r>
        <w:separator/>
      </w:r>
    </w:p>
  </w:footnote>
  <w:footnote w:type="continuationSeparator" w:id="0">
    <w:p w14:paraId="6B37EAE3" w14:textId="77777777" w:rsidR="002F04B6" w:rsidRDefault="002F04B6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117A9" w14:paraId="7105090D" w14:textId="77777777">
      <w:tc>
        <w:tcPr>
          <w:tcW w:w="0" w:type="auto"/>
        </w:tcPr>
        <w:p w14:paraId="52D9393B" w14:textId="77777777" w:rsidR="004117A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2756C57" w14:textId="77777777" w:rsidR="004117A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DCA32A1" w14:textId="77777777" w:rsidR="004117A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D86C6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139B9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7849A2FE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33328" w14:paraId="2AD22AA7" w14:textId="77777777" w:rsidTr="004730A5">
            <w:trPr>
              <w:jc w:val="center"/>
            </w:trPr>
            <w:tc>
              <w:tcPr>
                <w:tcW w:w="4410" w:type="dxa"/>
                <w:vAlign w:val="center"/>
              </w:tcPr>
              <w:p w14:paraId="2A14BA1A" w14:textId="59883FC9" w:rsidR="00B33328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The Consulate General or Republic of Sudan in Jeddah</w:t>
                </w:r>
                <w:proofErr w:type="spellEnd"/>
              </w:p>
            </w:tc>
            <w:tc>
              <w:tcPr>
                <w:tcW w:w="2070" w:type="dxa"/>
                <w:vAlign w:val="center"/>
                <w:hideMark/>
              </w:tcPr>
              <w:p w14:paraId="78343F26" w14:textId="77777777" w:rsidR="00B33328" w:rsidRDefault="00B33328" w:rsidP="00B3332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E5AF87" wp14:editId="2D8BAEC7">
                      <wp:extent cx="1152525" cy="1247775"/>
                      <wp:effectExtent l="0" t="0" r="9525" b="9525"/>
                      <wp:docPr id="5471156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07678E7E" w14:textId="1032902E" w:rsidR="00B33328" w:rsidRPr="00105340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القنصلية العامة لجمهورية السودان بجدة</w:t>
                </w:r>
                <w:proofErr w:type="spellEnd"/>
              </w:p>
            </w:tc>
          </w:tr>
        </w:tbl>
        <w:p w14:paraId="5BBB08F5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31537300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696F923A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BFEE801" w14:textId="77777777" w:rsidR="0047000E" w:rsidRDefault="00000000">
    <w:pPr>
      <w:pStyle w:val="Header"/>
    </w:pPr>
    <w:r>
      <w:rPr>
        <w:noProof/>
      </w:rPr>
      <w:pict w14:anchorId="62BCC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4B6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17A9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07850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46C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28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0F56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2E5AA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5</cp:revision>
  <cp:lastPrinted>2021-02-14T05:54:00Z</cp:lastPrinted>
  <dcterms:created xsi:type="dcterms:W3CDTF">2024-01-23T10:26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